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B7E" w:rsidRDefault="00A91B7E" w:rsidP="00A91B7E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3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A91B7E" w:rsidRDefault="00A91B7E" w:rsidP="00A91B7E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6A387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3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A91B7E" w:rsidRDefault="00A91B7E" w:rsidP="00A91B7E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</w:t>
      </w:r>
      <w:r w:rsidR="006A387E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Межпроцессорное взаимодействие через </w:t>
      </w:r>
      <w:r w:rsidR="006A387E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memory</w:t>
      </w:r>
      <w:r w:rsidR="006A387E" w:rsidRPr="00AC4CB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-</w:t>
      </w:r>
      <w:r w:rsidR="006A387E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mapping</w:t>
      </w:r>
      <w:r w:rsidR="006A387E" w:rsidRPr="00AC4CB8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r w:rsidR="006A387E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files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:rsidR="00A91B7E" w:rsidRDefault="00A91B7E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A91B7E" w:rsidRPr="00A91B7E" w:rsidRDefault="00A91B7E" w:rsidP="00A91B7E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A91B7E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A91B7E" w:rsidRDefault="00A91B7E" w:rsidP="00A91B7E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A91B7E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A91B7E" w:rsidRDefault="00A91B7E" w:rsidP="00A91B7E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A91B7E" w:rsidRDefault="00A91B7E" w:rsidP="00A91B7E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EA2E3B" w:rsidRPr="00A91B7E" w:rsidRDefault="00A91B7E" w:rsidP="00A91B7E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A91B7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A91B7E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150BD1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обретение практических навыков в: </w:t>
      </w:r>
    </w:p>
    <w:p w:rsidR="00150BD1" w:rsidRDefault="00A91B7E" w:rsidP="00150BD1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воении принципов работы с файловыми системами </w:t>
      </w:r>
    </w:p>
    <w:p w:rsidR="00EA2E3B" w:rsidRPr="00A91B7E" w:rsidRDefault="00A91B7E" w:rsidP="00150BD1">
      <w:pPr>
        <w:pStyle w:val="FirstParagraph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" w:name="_GoBack"/>
      <w:bookmarkEnd w:id="2"/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еспечении обмена данных между процессами посредством технологии «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ing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A91B7E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и отладить программу на языке Си, осуществляющую работу с процессами и взаимодействие между ними в одной из двух операционных систем. В результате работы программа (основной процесс) должна создать для решения задачи один или несколько дочерних процессов. Взаимодействие между процессами осуществляется через системные сигналы/события и/или через отображаемые файлы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emory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e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s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Необходимо обрабатывать системные ошибки, которые могут возникнуть в результате работы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вариант"/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4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создает два дочерних процесса. Перенаправление стандартных потоков ввода-вывода показано на картинке выше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можно «соединить» между собой дополнительным каналом. Родительский и дочерний процесс должны быть представлены разными программами.</w:t>
      </w:r>
    </w:p>
    <w:p w:rsidR="00EA2E3B" w:rsidRPr="00A91B7E" w:rsidRDefault="00A91B7E" w:rsidP="00A91B7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принимает от пользователя строки произвольной длины и пересылает их в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 Процесс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производят работу над строками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ересылает результат своей работы родительскому процессу. Родительский процесс полученный результат выводит в стандартный поток вывода.</w:t>
      </w:r>
    </w:p>
    <w:p w:rsidR="00EA2E3B" w:rsidRPr="00A91B7E" w:rsidRDefault="00A91B7E" w:rsidP="00A91B7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и в верхний регистр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ревращает все пробельные символы в символ «_».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основные-технологии-и-моменты"/>
      <w:r w:rsidRPr="00A91B7E">
        <w:rPr>
          <w:rFonts w:ascii="Times New Roman" w:hAnsi="Times New Roman" w:cs="Times New Roman"/>
          <w:color w:val="000000" w:themeColor="text1"/>
          <w:lang w:val="ru-RU"/>
        </w:rPr>
        <w:lastRenderedPageBreak/>
        <w:t>Основные технологии и моменты</w:t>
      </w:r>
      <w:bookmarkEnd w:id="5"/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Xc2b8a17b6e2dc7683bc0a78a93e2ac681ea175d"/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воение принципов работы с файловыми системами</w:t>
      </w:r>
      <w:bookmarkEnd w:id="6"/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и открытия отображаемых файлов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отображения файлов в память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unmap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освобождения отображаемой памяти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link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даления отображаемых файлов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Xfae7349cdeb1e27db8b035be1e213561459efba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еспечение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мена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между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ми</w:t>
      </w:r>
      <w:bookmarkEnd w:id="7"/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Использование семафоров (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wait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post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close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unlink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) для синхронизации процессов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е и инициализация семафоров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жидание на семафоре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вобождение семафора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крытие и удаление семафоров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se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link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обработка-системных-ошибок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системных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шибок</w:t>
      </w:r>
      <w:bookmarkEnd w:id="8"/>
      <w:proofErr w:type="spellEnd"/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и открытии отображаемых файлов.</w:t>
      </w:r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отображении и освобождении памяти.</w:t>
      </w:r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и использовании семафоров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пример-работы-программы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9"/>
      <w:proofErr w:type="spellEnd"/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принимает строку от пользователя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рока записывается в отображаемый файл и сигнализируется первому дочернему процессу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)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преобразует строку в верхний регистр и сигнализирует второму дочернему процессу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)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заменяет все пробельные символы на символ «_» и сигнализирует родительскому процессу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читает преобразованную строку из отображаемого файла и выводит результат на экран.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вывод"/>
      <w:r w:rsidRPr="00A91B7E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0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езультате выполнения лабораторной работы были приобретены практические навыки в освоении принципов работы с файловыми системами и обеспечении обмена данных между процессами посредством технологии «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ing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 Программа успешно создает два дочерних процесса, которые обрабатывают строки, переданные родительским процессом, и возвращают результат обратно родительскому проц</w:t>
      </w:r>
      <w:r w:rsidRPr="00A91B7E">
        <w:rPr>
          <w:rFonts w:ascii="Times New Roman" w:hAnsi="Times New Roman" w:cs="Times New Roman"/>
          <w:sz w:val="28"/>
          <w:szCs w:val="28"/>
          <w:lang w:val="ru-RU"/>
        </w:rPr>
        <w:t>ессу для вывода.</w:t>
      </w:r>
    </w:p>
    <w:sectPr w:rsidR="00EA2E3B" w:rsidRPr="00A91B7E" w:rsidSect="00AC4CB8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C1E" w:rsidRDefault="00A91B7E">
      <w:pPr>
        <w:spacing w:after="0"/>
      </w:pPr>
      <w:r>
        <w:separator/>
      </w:r>
    </w:p>
  </w:endnote>
  <w:endnote w:type="continuationSeparator" w:id="0">
    <w:p w:rsidR="00FB6C1E" w:rsidRDefault="00A91B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881047"/>
      <w:docPartObj>
        <w:docPartGallery w:val="Page Numbers (Bottom of Page)"/>
        <w:docPartUnique/>
      </w:docPartObj>
    </w:sdtPr>
    <w:sdtEndPr/>
    <w:sdtContent>
      <w:p w:rsidR="00AC4CB8" w:rsidRDefault="00AC4CB8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AC4CB8" w:rsidRDefault="00AC4CB8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2E3B" w:rsidRDefault="00A91B7E">
      <w:r>
        <w:separator/>
      </w:r>
    </w:p>
  </w:footnote>
  <w:footnote w:type="continuationSeparator" w:id="0">
    <w:p w:rsidR="00EA2E3B" w:rsidRDefault="00A91B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1203B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06D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A02249E"/>
    <w:multiLevelType w:val="hybridMultilevel"/>
    <w:tmpl w:val="0B08A90A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48C296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0BD1"/>
    <w:rsid w:val="004E29B3"/>
    <w:rsid w:val="00590D07"/>
    <w:rsid w:val="006A387E"/>
    <w:rsid w:val="00784D58"/>
    <w:rsid w:val="008D6863"/>
    <w:rsid w:val="00A91B7E"/>
    <w:rsid w:val="00AC4CB8"/>
    <w:rsid w:val="00B86B75"/>
    <w:rsid w:val="00BC48D5"/>
    <w:rsid w:val="00C36279"/>
    <w:rsid w:val="00E315A3"/>
    <w:rsid w:val="00EA2E3B"/>
    <w:rsid w:val="00FB6C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8F8ED"/>
  <w15:docId w15:val="{C3BC1C06-B5BB-4749-B49B-9D35FB28E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AC4CB8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AC4CB8"/>
  </w:style>
  <w:style w:type="paragraph" w:styleId="af1">
    <w:name w:val="footer"/>
    <w:basedOn w:val="a"/>
    <w:link w:val="af2"/>
    <w:uiPriority w:val="99"/>
    <w:unhideWhenUsed/>
    <w:rsid w:val="00AC4CB8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AC4C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564</Words>
  <Characters>3220</Characters>
  <Application>Microsoft Office Word</Application>
  <DocSecurity>0</DocSecurity>
  <Lines>26</Lines>
  <Paragraphs>7</Paragraphs>
  <ScaleCrop>false</ScaleCrop>
  <Company/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5</cp:revision>
  <dcterms:created xsi:type="dcterms:W3CDTF">2024-12-27T23:30:00Z</dcterms:created>
  <dcterms:modified xsi:type="dcterms:W3CDTF">2024-12-28T09:22:00Z</dcterms:modified>
</cp:coreProperties>
</file>